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330D3" w14:textId="24F482E2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</w:t>
      </w:r>
      <w:r w:rsidR="00751FF0">
        <w:rPr>
          <w:rFonts w:cs="Arial"/>
          <w:b/>
          <w:szCs w:val="24"/>
        </w:rPr>
        <w:t>Q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90694B" w:rsidRPr="0090694B">
        <w:rPr>
          <w:rFonts w:cs="Arial"/>
          <w:b/>
          <w:szCs w:val="24"/>
        </w:rPr>
        <w:t>PA000000</w:t>
      </w:r>
      <w:r w:rsidR="008D6B24">
        <w:rPr>
          <w:rFonts w:cs="Arial"/>
          <w:b/>
          <w:szCs w:val="24"/>
        </w:rPr>
        <w:t>099</w:t>
      </w:r>
    </w:p>
    <w:p w14:paraId="2D7CC5B7" w14:textId="07059611" w:rsidR="00366405" w:rsidRDefault="00A642DD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 w:rsidRPr="00A642DD">
        <w:rPr>
          <w:rFonts w:cs="Arial"/>
          <w:b/>
          <w:caps/>
          <w:szCs w:val="24"/>
        </w:rPr>
        <w:t>ON-CALL WATER QUALITY PROGRAM SUPPORT SERVICES (</w:t>
      </w:r>
      <w:r w:rsidR="00751FF0">
        <w:rPr>
          <w:rFonts w:cs="Arial"/>
          <w:b/>
          <w:caps/>
          <w:szCs w:val="24"/>
        </w:rPr>
        <w:t>ISGP</w:t>
      </w:r>
      <w:r w:rsidRPr="00A642DD">
        <w:rPr>
          <w:rFonts w:cs="Arial"/>
          <w:b/>
          <w:caps/>
          <w:szCs w:val="24"/>
        </w:rPr>
        <w:t>) 2025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9EC98BC" w:rsidR="004D6D4C" w:rsidRPr="00A642DD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A642DD">
        <w:rPr>
          <w:rFonts w:cs="Arial"/>
          <w:szCs w:val="24"/>
        </w:rPr>
        <w:t>Proposer</w:t>
      </w:r>
      <w:r w:rsidRPr="00A642DD">
        <w:rPr>
          <w:rFonts w:cs="Arial"/>
          <w:spacing w:val="-4"/>
          <w:szCs w:val="24"/>
        </w:rPr>
        <w:t xml:space="preserve"> </w:t>
      </w:r>
      <w:r w:rsidRPr="00A642DD">
        <w:rPr>
          <w:rFonts w:cs="Arial"/>
          <w:szCs w:val="24"/>
        </w:rPr>
        <w:t>must</w:t>
      </w:r>
      <w:r w:rsidRPr="00A642DD">
        <w:rPr>
          <w:rFonts w:cs="Arial"/>
          <w:spacing w:val="-1"/>
          <w:szCs w:val="24"/>
        </w:rPr>
        <w:t xml:space="preserve"> </w:t>
      </w:r>
      <w:r w:rsidRPr="00A642DD">
        <w:rPr>
          <w:rFonts w:cs="Arial"/>
          <w:szCs w:val="24"/>
        </w:rPr>
        <w:t>submit</w:t>
      </w:r>
      <w:r w:rsidRPr="00A642DD">
        <w:rPr>
          <w:rFonts w:cs="Arial"/>
          <w:spacing w:val="-4"/>
          <w:szCs w:val="24"/>
        </w:rPr>
        <w:t xml:space="preserve"> </w:t>
      </w:r>
      <w:r w:rsidRPr="00A642DD">
        <w:rPr>
          <w:rFonts w:cs="Arial"/>
          <w:szCs w:val="24"/>
        </w:rPr>
        <w:t>a</w:t>
      </w:r>
      <w:r w:rsidRPr="00A642DD">
        <w:rPr>
          <w:rFonts w:cs="Arial"/>
          <w:spacing w:val="-2"/>
          <w:szCs w:val="24"/>
        </w:rPr>
        <w:t xml:space="preserve"> </w:t>
      </w:r>
      <w:r w:rsidRPr="00A642DD">
        <w:rPr>
          <w:rFonts w:cs="Arial"/>
          <w:szCs w:val="24"/>
        </w:rPr>
        <w:t>completed</w:t>
      </w:r>
      <w:r w:rsidRPr="00A642DD">
        <w:rPr>
          <w:rFonts w:cs="Arial"/>
          <w:spacing w:val="-3"/>
          <w:szCs w:val="24"/>
        </w:rPr>
        <w:t xml:space="preserve"> </w:t>
      </w:r>
      <w:r w:rsidRPr="00A642DD">
        <w:rPr>
          <w:rFonts w:cs="Arial"/>
          <w:szCs w:val="24"/>
        </w:rPr>
        <w:t>Attachment</w:t>
      </w:r>
      <w:r w:rsidRPr="00A642DD">
        <w:rPr>
          <w:rFonts w:cs="Arial"/>
          <w:spacing w:val="-4"/>
          <w:szCs w:val="24"/>
        </w:rPr>
        <w:t xml:space="preserve"> </w:t>
      </w:r>
      <w:r w:rsidR="0044012C" w:rsidRPr="00A642DD">
        <w:rPr>
          <w:rFonts w:cs="Arial"/>
          <w:szCs w:val="24"/>
        </w:rPr>
        <w:t>C</w:t>
      </w:r>
      <w:r w:rsidRPr="00A642DD">
        <w:rPr>
          <w:rFonts w:cs="Arial"/>
          <w:szCs w:val="24"/>
        </w:rPr>
        <w:t>-Cost Breakdown Offer.</w:t>
      </w:r>
      <w:r w:rsidR="003F6F88" w:rsidRPr="00A642DD">
        <w:rPr>
          <w:rFonts w:cs="Arial"/>
          <w:spacing w:val="-5"/>
          <w:szCs w:val="24"/>
        </w:rPr>
        <w:t xml:space="preserve"> </w:t>
      </w:r>
      <w:r w:rsidRPr="00A642DD">
        <w:rPr>
          <w:rFonts w:cs="Arial"/>
          <w:szCs w:val="24"/>
        </w:rPr>
        <w:t xml:space="preserve">All rates </w:t>
      </w:r>
      <w:r w:rsidR="0047005A" w:rsidRPr="00A642DD">
        <w:rPr>
          <w:rFonts w:cs="Arial"/>
          <w:szCs w:val="24"/>
        </w:rPr>
        <w:t xml:space="preserve">or deliverables </w:t>
      </w:r>
      <w:r w:rsidRPr="00A642DD">
        <w:rPr>
          <w:rFonts w:cs="Arial"/>
          <w:szCs w:val="24"/>
        </w:rPr>
        <w:t>quoted shall be:</w:t>
      </w:r>
    </w:p>
    <w:p w14:paraId="70715FF5" w14:textId="77777777" w:rsidR="004D6D4C" w:rsidRPr="00A642DD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A642DD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A642DD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A642DD">
        <w:rPr>
          <w:rFonts w:cs="Arial"/>
          <w:szCs w:val="24"/>
        </w:rPr>
        <w:t>Quoted in US Dollars.</w:t>
      </w:r>
    </w:p>
    <w:p w14:paraId="3B550AEA" w14:textId="77777777" w:rsidR="004D6D4C" w:rsidRPr="00706647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706647">
        <w:rPr>
          <w:rFonts w:cs="Arial"/>
          <w:szCs w:val="24"/>
        </w:rPr>
        <w:t>Full cost inclusive of sales tax and other government fees, taxes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3600"/>
        <w:gridCol w:w="2785"/>
      </w:tblGrid>
      <w:tr w:rsidR="004D6D4C" w:rsidRPr="009A0F8B" w14:paraId="2856E830" w14:textId="77777777" w:rsidTr="009308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41978B1C" w14:textId="60B9537B" w:rsidR="004D6D4C" w:rsidRPr="008C21A1" w:rsidRDefault="00BB473F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Labor Category</w:t>
            </w:r>
          </w:p>
        </w:tc>
        <w:tc>
          <w:tcPr>
            <w:tcW w:w="3600" w:type="dxa"/>
          </w:tcPr>
          <w:p w14:paraId="6DC07CB2" w14:textId="2667062E" w:rsidR="004D6D4C" w:rsidRPr="009A0F8B" w:rsidRDefault="0093081D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Personnel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930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3600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93081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3600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930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3600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93081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3600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930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3600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8459DC" w14:textId="77777777" w:rsidR="004F4562" w:rsidRDefault="004F4562">
      <w:r>
        <w:separator/>
      </w:r>
    </w:p>
  </w:endnote>
  <w:endnote w:type="continuationSeparator" w:id="0">
    <w:p w14:paraId="0F77BD72" w14:textId="77777777" w:rsidR="004F4562" w:rsidRDefault="004F4562">
      <w:r>
        <w:continuationSeparator/>
      </w:r>
    </w:p>
  </w:endnote>
  <w:endnote w:type="continuationNotice" w:id="1">
    <w:p w14:paraId="725C258B" w14:textId="77777777" w:rsidR="004F4562" w:rsidRDefault="004F45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2EDC88" w14:textId="38DF5404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 xml:space="preserve">Request for </w:t>
    </w:r>
    <w:r w:rsidR="008D6B24">
      <w:rPr>
        <w:sz w:val="20"/>
      </w:rPr>
      <w:t>Qualification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3A269203" w14:textId="2B6C2B83" w:rsidR="003D08FA" w:rsidRPr="009920C7" w:rsidRDefault="00DA2C3C" w:rsidP="009920C7">
    <w:pPr>
      <w:tabs>
        <w:tab w:val="center" w:pos="4320"/>
        <w:tab w:val="right" w:pos="9270"/>
      </w:tabs>
      <w:rPr>
        <w:sz w:val="20"/>
      </w:rPr>
    </w:pPr>
    <w:r w:rsidRPr="00DA2C3C">
      <w:rPr>
        <w:sz w:val="20"/>
      </w:rPr>
      <w:t>PA000000</w:t>
    </w:r>
    <w:r w:rsidR="008D6B24">
      <w:rPr>
        <w:sz w:val="20"/>
      </w:rPr>
      <w:t>099</w:t>
    </w:r>
    <w:r>
      <w:rPr>
        <w:sz w:val="20"/>
      </w:rPr>
      <w:t>-</w:t>
    </w:r>
    <w:r w:rsidR="003F7240" w:rsidRPr="003F7240">
      <w:rPr>
        <w:sz w:val="20"/>
      </w:rPr>
      <w:t>ON-CALL WATER QUALITY PROGRAM SUPPORT SERVICES (</w:t>
    </w:r>
    <w:r w:rsidR="008D6B24">
      <w:rPr>
        <w:sz w:val="20"/>
      </w:rPr>
      <w:t>ISGP</w:t>
    </w:r>
    <w:r w:rsidR="003F7240" w:rsidRPr="003F7240">
      <w:rPr>
        <w:sz w:val="20"/>
      </w:rPr>
      <w:t>)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C833AB" w14:textId="77777777" w:rsidR="004F4562" w:rsidRDefault="004F4562">
      <w:r>
        <w:separator/>
      </w:r>
    </w:p>
  </w:footnote>
  <w:footnote w:type="continuationSeparator" w:id="0">
    <w:p w14:paraId="1984DAAA" w14:textId="77777777" w:rsidR="004F4562" w:rsidRDefault="004F4562">
      <w:r>
        <w:continuationSeparator/>
      </w:r>
    </w:p>
  </w:footnote>
  <w:footnote w:type="continuationNotice" w:id="1">
    <w:p w14:paraId="69A95286" w14:textId="77777777" w:rsidR="004F4562" w:rsidRDefault="004F45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B4F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240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4562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647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1FF0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E62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6B24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4B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81D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2DD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3850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665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3F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3F53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C3C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7c992b9941af98abdaadcbf0499895c6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03a6654cfe8b7442fb806f68adaf3394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6c25bc63-a59b-4167-8c97-5d444ae8a096"/>
  </ds:schemaRefs>
</ds:datastoreItem>
</file>

<file path=customXml/itemProps3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FB32911-EA5A-48A7-8360-235BC9FE7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51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Walker, Michelle</cp:lastModifiedBy>
  <cp:revision>29</cp:revision>
  <cp:lastPrinted>2019-09-20T20:25:00Z</cp:lastPrinted>
  <dcterms:created xsi:type="dcterms:W3CDTF">2023-04-07T19:19:00Z</dcterms:created>
  <dcterms:modified xsi:type="dcterms:W3CDTF">2025-04-04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